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559D" w14:textId="77777777" w:rsidR="0026660F" w:rsidRDefault="0026660F" w:rsidP="0026660F">
      <w:pPr>
        <w:pStyle w:val="Heading1"/>
        <w:jc w:val="center"/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2E6F44CC" w14:textId="77777777" w:rsidR="0026660F" w:rsidRDefault="0026660F" w:rsidP="0026660F">
      <w:pPr>
        <w:pStyle w:val="Heading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>given number</w:t>
      </w:r>
    </w:p>
    <w:p w14:paraId="41ABC77C" w14:textId="77777777" w:rsidR="0026660F" w:rsidRDefault="0026660F" w:rsidP="0026660F">
      <w:pPr>
        <w:pStyle w:val="Heading3"/>
      </w:pPr>
      <w:r w:rsidRPr="24974859">
        <w:t>Input</w:t>
      </w:r>
    </w:p>
    <w:p w14:paraId="7610BCE1" w14:textId="63D0FBA5" w:rsidR="0026660F" w:rsidRDefault="0026660F" w:rsidP="0026660F">
      <w:pPr>
        <w:pStyle w:val="ListParagraph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r w:rsidRPr="24974859">
        <w:t>natural</w:t>
      </w:r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>decimal digit</w:t>
      </w:r>
    </w:p>
    <w:p w14:paraId="13C57CF7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136EE02C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569F6D78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D377421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0DCB0CD4" w14:textId="77777777" w:rsidR="0026660F" w:rsidRDefault="0026660F" w:rsidP="00AA14FC">
      <w:pPr>
        <w:pStyle w:val="Index"/>
      </w:pPr>
    </w:p>
    <w:p w14:paraId="41B7D3BE" w14:textId="77777777" w:rsidR="0026660F" w:rsidRDefault="0026660F" w:rsidP="0026660F">
      <w:pPr>
        <w:pStyle w:val="Heading3"/>
      </w:pPr>
      <w:r w:rsidRPr="24974859">
        <w:t>Hints</w:t>
      </w:r>
    </w:p>
    <w:p w14:paraId="4442F8BD" w14:textId="77777777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here - </w:t>
      </w:r>
      <w:hyperlink r:id="rId8">
        <w:r w:rsidRPr="24974859">
          <w:rPr>
            <w:rStyle w:val="Hyperlink"/>
            <w:rFonts w:ascii="Calibri" w:eastAsia="Calibri" w:hAnsi="Calibri" w:cs="Calibri"/>
          </w:rPr>
          <w:t>https://www.tutorialsteacher.com/python/math-module</w:t>
        </w:r>
      </w:hyperlink>
    </w:p>
    <w:p w14:paraId="584D46E5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76FABC82" w14:textId="77777777" w:rsidR="0026660F" w:rsidRDefault="0026660F" w:rsidP="0026660F"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BDD7" w14:textId="77777777" w:rsidR="0026660F" w:rsidRDefault="0026660F" w:rsidP="0026660F">
      <w:pPr>
        <w:rPr>
          <w:rFonts w:ascii="Calibri" w:eastAsia="Calibri" w:hAnsi="Calibri" w:cs="Calibri"/>
        </w:rPr>
      </w:pPr>
    </w:p>
    <w:p w14:paraId="1265A944" w14:textId="77777777" w:rsidR="0026660F" w:rsidRDefault="0026660F" w:rsidP="0026660F">
      <w:pPr>
        <w:pStyle w:val="Heading2"/>
      </w:pPr>
      <w:r>
        <w:lastRenderedPageBreak/>
        <w:t>ASCII Art</w:t>
      </w:r>
    </w:p>
    <w:p w14:paraId="611B461B" w14:textId="55624223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\()"</w:t>
      </w:r>
      <w:r w:rsidRPr="7F717EB1">
        <w:rPr>
          <w:rFonts w:ascii="Calibri" w:eastAsia="Calibri" w:hAnsi="Calibri" w:cs="Calibri"/>
        </w:rPr>
        <w:t xml:space="preserve"> to structure the word. Use the </w:t>
      </w:r>
      <w:r w:rsidRPr="7F717EB1">
        <w:rPr>
          <w:rFonts w:ascii="Calibri" w:eastAsia="Calibri" w:hAnsi="Calibri" w:cs="Calibri"/>
          <w:b/>
          <w:bCs/>
        </w:rPr>
        <w:t xml:space="preserve">pyfiglet </w:t>
      </w:r>
      <w:r w:rsidRPr="7F717EB1">
        <w:rPr>
          <w:rFonts w:ascii="Calibri" w:eastAsia="Calibri" w:hAnsi="Calibri" w:cs="Calibri"/>
        </w:rPr>
        <w:t xml:space="preserve">module. You can read more about it here - </w:t>
      </w:r>
      <w:hyperlink r:id="rId12">
        <w:r w:rsidRPr="7F717EB1">
          <w:rPr>
            <w:rStyle w:val="Hyperlink"/>
            <w:rFonts w:ascii="Calibri" w:eastAsia="Calibri" w:hAnsi="Calibri" w:cs="Calibri"/>
          </w:rPr>
          <w:t>https://www.geeksforgeeks.org/python-ascii-art-using-pyfiglet-module/</w:t>
        </w:r>
      </w:hyperlink>
    </w:p>
    <w:p w14:paraId="6E5D60AF" w14:textId="77777777" w:rsidR="0026660F" w:rsidRDefault="0026660F" w:rsidP="0026660F">
      <w:pPr>
        <w:pStyle w:val="Heading3"/>
      </w:pPr>
      <w:r w:rsidRPr="24974859">
        <w:t>Directions</w:t>
      </w:r>
    </w:p>
    <w:p w14:paraId="0F53027A" w14:textId="7A18B3A1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your_project_name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>search for pyfiglet</w:t>
      </w:r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>Import the module</w:t>
      </w:r>
    </w:p>
    <w:p w14:paraId="5F0A111F" w14:textId="6CA5879D" w:rsidR="0026660F" w:rsidRPr="00D15CFF" w:rsidRDefault="0026660F" w:rsidP="0026660F">
      <w:pPr>
        <w:pStyle w:val="ListParagraph"/>
        <w:numPr>
          <w:ilvl w:val="0"/>
          <w:numId w:val="48"/>
        </w:numPr>
      </w:pPr>
      <w:r w:rsidRPr="00D15CFF">
        <w:t xml:space="preserve">Implement the logic. We will be using the </w:t>
      </w:r>
      <w:r w:rsidRPr="00D15CFF">
        <w:rPr>
          <w:rFonts w:ascii="Consolas" w:hAnsi="Consolas"/>
          <w:b/>
          <w:bCs/>
        </w:rPr>
        <w:t>figlet_format</w:t>
      </w:r>
      <w:r w:rsidRPr="00D15CFF">
        <w:t xml:space="preserve"> method</w:t>
      </w:r>
    </w:p>
    <w:p w14:paraId="203FC594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9D0589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DEE5F03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0D16FB66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45B7240A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1B8E6FD5" w14:textId="77777777" w:rsidTr="009D0589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Heading3"/>
      </w:pPr>
      <w:r>
        <w:t>Hints</w:t>
      </w:r>
    </w:p>
    <w:p w14:paraId="37A1B915" w14:textId="20B0255F" w:rsidR="0026660F" w:rsidRDefault="0026660F" w:rsidP="0026660F">
      <w:pPr>
        <w:pStyle w:val="ListParagraph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53DCAAF4">
            <wp:extent cx="3362325" cy="457200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ListParagraph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F247" w14:textId="2D25C19A" w:rsidR="0026660F" w:rsidRDefault="0026660F" w:rsidP="008024A6">
      <w:pPr>
        <w:pStyle w:val="ListParagraph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0FE9903B" w14:textId="77777777" w:rsidR="008024A6" w:rsidRDefault="008024A6" w:rsidP="008024A6"/>
    <w:p w14:paraId="6F50829B" w14:textId="77777777" w:rsidR="0026660F" w:rsidRDefault="0026660F" w:rsidP="0026660F">
      <w:pPr>
        <w:pStyle w:val="Heading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275B6DDC" w14:textId="77777777" w:rsidR="0026660F" w:rsidRDefault="0026660F" w:rsidP="0026660F">
      <w:pPr>
        <w:rPr>
          <w:rFonts w:ascii="Calibri" w:eastAsia="Calibri" w:hAnsi="Calibri" w:cs="Calibri"/>
        </w:rPr>
      </w:pPr>
    </w:p>
    <w:p w14:paraId="79925A93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 xml:space="preserve">1   </w:t>
            </w:r>
          </w:p>
        </w:tc>
      </w:tr>
      <w:tr w:rsidR="0026660F" w14:paraId="35DC87F6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1245283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97E1AF2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Heading3"/>
      </w:pPr>
      <w:r w:rsidRPr="27123E28">
        <w:t>Hints</w:t>
      </w:r>
    </w:p>
    <w:p w14:paraId="4DDE5C64" w14:textId="084DEB9D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triangle</w:t>
      </w:r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>starting from our limit, each printing a line per cycle</w:t>
      </w:r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lastRenderedPageBreak/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77777777" w:rsidR="0026660F" w:rsidRDefault="0026660F" w:rsidP="0026660F">
      <w:pPr>
        <w:pStyle w:val="Heading2"/>
      </w:pPr>
      <w:r w:rsidRPr="27123E28">
        <w:t>Mathematical o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>one string</w:t>
      </w:r>
    </w:p>
    <w:p w14:paraId="771118F5" w14:textId="77777777" w:rsidR="0026660F" w:rsidRDefault="0026660F" w:rsidP="0026660F">
      <w:pPr>
        <w:pStyle w:val="Heading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r w:rsidRPr="27123E28">
        <w:rPr>
          <w:b/>
          <w:bCs/>
        </w:rPr>
        <w:t>format</w:t>
      </w:r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40B873BE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with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with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second</w:t>
      </w:r>
    </w:p>
    <w:p w14:paraId="1C4AF4B6" w14:textId="669A3F02" w:rsidR="0026660F" w:rsidRP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Heading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>of the operation</w:t>
      </w:r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>decimal point</w:t>
      </w:r>
    </w:p>
    <w:p w14:paraId="1D386435" w14:textId="77777777" w:rsidR="0026660F" w:rsidRDefault="0026660F" w:rsidP="0026660F">
      <w:pPr>
        <w:pStyle w:val="Heading3"/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3282F652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2C561A3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7E3781FE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17E8454C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873DB0A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lastRenderedPageBreak/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0FA71549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3A9A995C" w14:textId="77777777" w:rsidR="0026660F" w:rsidRDefault="0026660F" w:rsidP="0033731B">
      <w:pPr>
        <w:pStyle w:val="Index"/>
      </w:pPr>
    </w:p>
    <w:p w14:paraId="57FA24B4" w14:textId="77777777" w:rsidR="0026660F" w:rsidRDefault="0026660F" w:rsidP="0026660F">
      <w:pPr>
        <w:pStyle w:val="Heading2"/>
      </w:pPr>
      <w:r w:rsidRPr="27123E28">
        <w:t>Fibonacci Sequence</w:t>
      </w:r>
    </w:p>
    <w:p w14:paraId="325EF5C4" w14:textId="4A3BB722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r w:rsidRPr="27123E28">
        <w:rPr>
          <w:b/>
          <w:bCs/>
        </w:rPr>
        <w:t>here</w:t>
      </w:r>
      <w:r w:rsidRPr="27123E28">
        <w:t xml:space="preserve">: </w:t>
      </w:r>
      <w:hyperlink r:id="rId20">
        <w:r w:rsidRPr="27123E28">
          <w:rPr>
            <w:rStyle w:val="Hyperlink"/>
            <w:rFonts w:ascii="Calibri" w:eastAsia="Calibri" w:hAnsi="Calibri" w:cs="Calibri"/>
          </w:rPr>
          <w:t>https://en.wikipedia.org/wiki/Fibonacci_number</w:t>
        </w:r>
      </w:hyperlink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5A093576" w:rsidR="0026660F" w:rsidRPr="007E3028" w:rsidRDefault="0026660F" w:rsidP="0026660F">
      <w:pPr>
        <w:pStyle w:val="ListParagraph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Pr="007E3028">
        <w:rPr>
          <w:b/>
          <w:bCs/>
        </w:rPr>
        <w:t xml:space="preserve">     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>The number {number} is not in the sequence</w:t>
      </w:r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Heading3"/>
      </w:pPr>
      <w:r w:rsidRPr="27123E28">
        <w:t>Input</w:t>
      </w:r>
    </w:p>
    <w:p w14:paraId="2BE312F6" w14:textId="6FED60D3" w:rsidR="0026660F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Heading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ListParagraph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- 13 is at index 7</w:t>
            </w:r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D7393" w14:textId="77777777" w:rsidR="003F636D" w:rsidRDefault="003F636D" w:rsidP="008068A2">
      <w:pPr>
        <w:spacing w:after="0" w:line="240" w:lineRule="auto"/>
      </w:pPr>
      <w:r>
        <w:separator/>
      </w:r>
    </w:p>
  </w:endnote>
  <w:endnote w:type="continuationSeparator" w:id="0">
    <w:p w14:paraId="6F47658B" w14:textId="77777777" w:rsidR="003F636D" w:rsidRDefault="003F63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0AACC" w14:textId="77777777" w:rsidR="003F636D" w:rsidRDefault="003F636D" w:rsidP="008068A2">
      <w:pPr>
        <w:spacing w:after="0" w:line="240" w:lineRule="auto"/>
      </w:pPr>
      <w:r>
        <w:separator/>
      </w:r>
    </w:p>
  </w:footnote>
  <w:footnote w:type="continuationSeparator" w:id="0">
    <w:p w14:paraId="6830ABA7" w14:textId="77777777" w:rsidR="003F636D" w:rsidRDefault="003F63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0"/>
  </w:num>
  <w:num w:numId="4">
    <w:abstractNumId w:val="31"/>
  </w:num>
  <w:num w:numId="5">
    <w:abstractNumId w:val="32"/>
  </w:num>
  <w:num w:numId="6">
    <w:abstractNumId w:val="37"/>
  </w:num>
  <w:num w:numId="7">
    <w:abstractNumId w:val="4"/>
  </w:num>
  <w:num w:numId="8">
    <w:abstractNumId w:val="9"/>
  </w:num>
  <w:num w:numId="9">
    <w:abstractNumId w:val="29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5"/>
  </w:num>
  <w:num w:numId="15">
    <w:abstractNumId w:val="11"/>
  </w:num>
  <w:num w:numId="16">
    <w:abstractNumId w:val="41"/>
  </w:num>
  <w:num w:numId="17">
    <w:abstractNumId w:val="30"/>
  </w:num>
  <w:num w:numId="18">
    <w:abstractNumId w:val="46"/>
  </w:num>
  <w:num w:numId="19">
    <w:abstractNumId w:val="38"/>
  </w:num>
  <w:num w:numId="20">
    <w:abstractNumId w:val="20"/>
  </w:num>
  <w:num w:numId="21">
    <w:abstractNumId w:val="34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40"/>
  </w:num>
  <w:num w:numId="28">
    <w:abstractNumId w:val="18"/>
  </w:num>
  <w:num w:numId="29">
    <w:abstractNumId w:val="45"/>
  </w:num>
  <w:num w:numId="30">
    <w:abstractNumId w:val="23"/>
  </w:num>
  <w:num w:numId="31">
    <w:abstractNumId w:val="12"/>
  </w:num>
  <w:num w:numId="32">
    <w:abstractNumId w:val="39"/>
  </w:num>
  <w:num w:numId="33">
    <w:abstractNumId w:val="42"/>
  </w:num>
  <w:num w:numId="34">
    <w:abstractNumId w:val="28"/>
  </w:num>
  <w:num w:numId="35">
    <w:abstractNumId w:val="44"/>
  </w:num>
  <w:num w:numId="36">
    <w:abstractNumId w:val="6"/>
  </w:num>
  <w:num w:numId="37">
    <w:abstractNumId w:val="25"/>
  </w:num>
  <w:num w:numId="38">
    <w:abstractNumId w:val="15"/>
  </w:num>
  <w:num w:numId="39">
    <w:abstractNumId w:val="33"/>
  </w:num>
  <w:num w:numId="40">
    <w:abstractNumId w:val="26"/>
  </w:num>
  <w:num w:numId="41">
    <w:abstractNumId w:val="7"/>
  </w:num>
  <w:num w:numId="42">
    <w:abstractNumId w:val="27"/>
  </w:num>
  <w:num w:numId="43">
    <w:abstractNumId w:val="36"/>
  </w:num>
  <w:num w:numId="44">
    <w:abstractNumId w:val="19"/>
  </w:num>
  <w:num w:numId="45">
    <w:abstractNumId w:val="1"/>
  </w:num>
  <w:num w:numId="46">
    <w:abstractNumId w:val="43"/>
  </w:num>
  <w:num w:numId="47">
    <w:abstractNumId w:val="21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rAUAFhjv1S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F04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6E4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4FB4"/>
    <w:rsid w:val="009C0C39"/>
    <w:rsid w:val="009C6796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teacher.com/python/math-modul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python-ascii-art-using-pyfiglet-module/" TargetMode="External"/><Relationship Id="rId17" Type="http://schemas.openxmlformats.org/officeDocument/2006/relationships/image" Target="media/image8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hyperlink" Target="https://en.wikipedia.org/wiki/Fibonacci_numb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odules</vt:lpstr>
    </vt:vector>
  </TitlesOfParts>
  <Company>SoftUni – https://softuni.org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1-12-26T16:46:00Z</dcterms:modified>
  <cp:category>computer programming;programming;software development;software engineering</cp:category>
</cp:coreProperties>
</file>